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DCB05" w14:textId="72CBCAB8" w:rsidR="00BE5084" w:rsidRDefault="00BE5084" w:rsidP="00BE5084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hecklist/Summary Sheet for Department Fest Documentation</w:t>
      </w:r>
    </w:p>
    <w:p w14:paraId="2CB39A5B" w14:textId="287A72AA" w:rsidR="00DB2442" w:rsidRPr="00426A59" w:rsidRDefault="00BE5084" w:rsidP="007D400C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508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FEST NAME</w:t>
      </w:r>
      <w:r w:rsidR="00DB2442" w:rsidRPr="00BE5084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DB2442" w:rsidRPr="00426A59">
        <w:rPr>
          <w:rFonts w:ascii="Times New Roman" w:hAnsi="Times New Roman" w:cs="Times New Roman"/>
          <w:b/>
          <w:sz w:val="24"/>
          <w:szCs w:val="24"/>
          <w:u w:val="single"/>
        </w:rPr>
        <w:t>Documentation Report</w:t>
      </w:r>
    </w:p>
    <w:tbl>
      <w:tblPr>
        <w:tblStyle w:val="LightGrid-Accent6"/>
        <w:tblW w:w="14858" w:type="dxa"/>
        <w:jc w:val="center"/>
        <w:tblLook w:val="04A0" w:firstRow="1" w:lastRow="0" w:firstColumn="1" w:lastColumn="0" w:noHBand="0" w:noVBand="1"/>
      </w:tblPr>
      <w:tblGrid>
        <w:gridCol w:w="488"/>
        <w:gridCol w:w="1268"/>
        <w:gridCol w:w="1241"/>
        <w:gridCol w:w="1234"/>
        <w:gridCol w:w="1626"/>
        <w:gridCol w:w="935"/>
        <w:gridCol w:w="937"/>
        <w:gridCol w:w="571"/>
        <w:gridCol w:w="715"/>
        <w:gridCol w:w="982"/>
        <w:gridCol w:w="1216"/>
        <w:gridCol w:w="949"/>
        <w:gridCol w:w="726"/>
        <w:gridCol w:w="1321"/>
        <w:gridCol w:w="649"/>
      </w:tblGrid>
      <w:tr w:rsidR="00830186" w:rsidRPr="00DB2442" w14:paraId="23FA05FC" w14:textId="77777777" w:rsidTr="007D4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13567EF" w14:textId="3FE851B8" w:rsidR="00DB2442" w:rsidRPr="00DB2442" w:rsidRDefault="00DB2442" w:rsidP="007D400C">
            <w:pPr>
              <w:ind w:left="-90"/>
              <w:jc w:val="center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S.</w:t>
            </w:r>
            <w:r w:rsidR="00B951E3">
              <w:rPr>
                <w:rFonts w:ascii="Times New Roman" w:hAnsi="Times New Roman" w:cs="Times New Roman"/>
                <w:sz w:val="20"/>
                <w:szCs w:val="24"/>
              </w:rPr>
              <w:t xml:space="preserve"> No.</w:t>
            </w:r>
          </w:p>
        </w:tc>
        <w:tc>
          <w:tcPr>
            <w:tcW w:w="1382" w:type="dxa"/>
          </w:tcPr>
          <w:p w14:paraId="78E0EB40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Name of the Event</w:t>
            </w:r>
          </w:p>
        </w:tc>
        <w:tc>
          <w:tcPr>
            <w:tcW w:w="1332" w:type="dxa"/>
          </w:tcPr>
          <w:p w14:paraId="67ADF5A1" w14:textId="75A8F512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Submitted By</w:t>
            </w:r>
            <w:r w:rsidR="00C92DF8">
              <w:rPr>
                <w:rFonts w:ascii="Times New Roman" w:hAnsi="Times New Roman" w:cs="Times New Roman"/>
                <w:sz w:val="20"/>
                <w:szCs w:val="24"/>
              </w:rPr>
              <w:t xml:space="preserve"> (Faculty Initials)</w:t>
            </w:r>
          </w:p>
        </w:tc>
        <w:tc>
          <w:tcPr>
            <w:tcW w:w="1260" w:type="dxa"/>
          </w:tcPr>
          <w:p w14:paraId="17B4FEC7" w14:textId="7F415E1F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Registered Participants</w:t>
            </w:r>
            <w:r w:rsidR="007D400C">
              <w:rPr>
                <w:rFonts w:ascii="Times New Roman" w:hAnsi="Times New Roman" w:cs="Times New Roman"/>
                <w:sz w:val="20"/>
                <w:szCs w:val="24"/>
              </w:rPr>
              <w:t xml:space="preserve"> (Number)</w:t>
            </w:r>
          </w:p>
        </w:tc>
        <w:tc>
          <w:tcPr>
            <w:tcW w:w="1810" w:type="dxa"/>
          </w:tcPr>
          <w:p w14:paraId="159ED13E" w14:textId="7EB4D235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Actual Participants</w:t>
            </w:r>
            <w:r w:rsidR="007D400C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(Attendance Sheet)</w:t>
            </w:r>
            <w:r w:rsidR="007D400C">
              <w:rPr>
                <w:rFonts w:ascii="Times New Roman" w:hAnsi="Times New Roman" w:cs="Times New Roman"/>
                <w:sz w:val="20"/>
                <w:szCs w:val="24"/>
              </w:rPr>
              <w:t xml:space="preserve"> (Number)</w:t>
            </w:r>
          </w:p>
        </w:tc>
        <w:tc>
          <w:tcPr>
            <w:tcW w:w="1019" w:type="dxa"/>
          </w:tcPr>
          <w:p w14:paraId="08CDECCD" w14:textId="79F13396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Write-up</w:t>
            </w:r>
            <w:r w:rsidR="007D400C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(About the Event)</w:t>
            </w:r>
          </w:p>
        </w:tc>
        <w:tc>
          <w:tcPr>
            <w:tcW w:w="0" w:type="auto"/>
          </w:tcPr>
          <w:p w14:paraId="5F022D91" w14:textId="66E6B0A3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Poster</w:t>
            </w:r>
            <w:r w:rsidR="00830186">
              <w:rPr>
                <w:rFonts w:ascii="Times New Roman" w:hAnsi="Times New Roman" w:cs="Times New Roman"/>
                <w:sz w:val="20"/>
                <w:szCs w:val="24"/>
              </w:rPr>
              <w:t>/ Creatives</w:t>
            </w:r>
          </w:p>
        </w:tc>
        <w:tc>
          <w:tcPr>
            <w:tcW w:w="0" w:type="auto"/>
          </w:tcPr>
          <w:p w14:paraId="719AFD3F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Rule Book</w:t>
            </w:r>
          </w:p>
        </w:tc>
        <w:tc>
          <w:tcPr>
            <w:tcW w:w="0" w:type="auto"/>
          </w:tcPr>
          <w:p w14:paraId="61F25777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Judge Details</w:t>
            </w:r>
          </w:p>
        </w:tc>
        <w:tc>
          <w:tcPr>
            <w:tcW w:w="0" w:type="auto"/>
          </w:tcPr>
          <w:p w14:paraId="29125A8E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Judgment Sheet</w:t>
            </w:r>
          </w:p>
        </w:tc>
        <w:tc>
          <w:tcPr>
            <w:tcW w:w="0" w:type="auto"/>
          </w:tcPr>
          <w:p w14:paraId="4028C9C2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Photographs</w:t>
            </w:r>
          </w:p>
        </w:tc>
        <w:tc>
          <w:tcPr>
            <w:tcW w:w="0" w:type="auto"/>
          </w:tcPr>
          <w:p w14:paraId="77D0FEF3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Feedback Response</w:t>
            </w:r>
          </w:p>
        </w:tc>
        <w:tc>
          <w:tcPr>
            <w:tcW w:w="0" w:type="auto"/>
          </w:tcPr>
          <w:p w14:paraId="27D1AA90" w14:textId="77777777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Report</w:t>
            </w:r>
          </w:p>
        </w:tc>
        <w:tc>
          <w:tcPr>
            <w:tcW w:w="0" w:type="auto"/>
          </w:tcPr>
          <w:p w14:paraId="31891A93" w14:textId="5AE11168" w:rsidR="00DB2442" w:rsidRPr="00DB2442" w:rsidRDefault="007D400C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Coordinators, ACs, </w:t>
            </w:r>
            <w:r w:rsidR="00DB2442" w:rsidRPr="00DB2442">
              <w:rPr>
                <w:rFonts w:ascii="Times New Roman" w:hAnsi="Times New Roman" w:cs="Times New Roman"/>
                <w:sz w:val="20"/>
                <w:szCs w:val="24"/>
              </w:rPr>
              <w:t>Volunteers</w:t>
            </w:r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(Number)</w:t>
            </w:r>
          </w:p>
        </w:tc>
        <w:tc>
          <w:tcPr>
            <w:tcW w:w="649" w:type="dxa"/>
          </w:tcPr>
          <w:p w14:paraId="73CD3F15" w14:textId="3554F6E8" w:rsidR="00DB2442" w:rsidRPr="00DB2442" w:rsidRDefault="00DB2442" w:rsidP="00DB2442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IQAC Form</w:t>
            </w:r>
            <w:r w:rsidR="007D400C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</w:tc>
      </w:tr>
      <w:tr w:rsidR="007D400C" w:rsidRPr="00DB2442" w14:paraId="7434281F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49C46A0A" w14:textId="77777777" w:rsidR="00DB2442" w:rsidRPr="00DB2442" w:rsidRDefault="00DB2442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1.</w:t>
            </w:r>
          </w:p>
        </w:tc>
        <w:tc>
          <w:tcPr>
            <w:tcW w:w="1382" w:type="dxa"/>
          </w:tcPr>
          <w:p w14:paraId="0F24E524" w14:textId="2C01C8E9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32" w:type="dxa"/>
          </w:tcPr>
          <w:p w14:paraId="157751F3" w14:textId="5F71CE3C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D8F8FC7" w14:textId="1FDC3F36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0" w:type="dxa"/>
          </w:tcPr>
          <w:p w14:paraId="278B771F" w14:textId="1CC07F31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9" w:type="dxa"/>
          </w:tcPr>
          <w:p w14:paraId="2C65B216" w14:textId="77777777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46DB6F4" w14:textId="25C1E509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0109AFD" w14:textId="75284A93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816A869" w14:textId="61903AB0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847AF71" w14:textId="264C8B7E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1226017" w14:textId="251EB683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ECD0443" w14:textId="322734BB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2930C5" w14:textId="53EFD0B9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940BDE9" w14:textId="067F125B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9" w:type="dxa"/>
          </w:tcPr>
          <w:p w14:paraId="23C2689E" w14:textId="653A3E90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0186" w:rsidRPr="00DB2442" w14:paraId="6702D155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0FF42C58" w14:textId="77777777" w:rsidR="00DB2442" w:rsidRPr="00DB2442" w:rsidRDefault="00DB2442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2.</w:t>
            </w:r>
          </w:p>
        </w:tc>
        <w:tc>
          <w:tcPr>
            <w:tcW w:w="1382" w:type="dxa"/>
          </w:tcPr>
          <w:p w14:paraId="2555E1D8" w14:textId="7521E015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32" w:type="dxa"/>
          </w:tcPr>
          <w:p w14:paraId="6AC5E5F2" w14:textId="73B80196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51363E2" w14:textId="2812C90F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0" w:type="dxa"/>
          </w:tcPr>
          <w:p w14:paraId="13EBAF65" w14:textId="5B8568D0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9" w:type="dxa"/>
          </w:tcPr>
          <w:p w14:paraId="53B46472" w14:textId="77777777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7E5071" w14:textId="77777777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AE0CF85" w14:textId="07F284DA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D8624AA" w14:textId="77777777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E3977A2" w14:textId="28ACCAF3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DAF4E93" w14:textId="73C6B222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9665D9A" w14:textId="73969B0A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721D50E" w14:textId="2F6FEAFC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7F75A85" w14:textId="1A7C5906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9" w:type="dxa"/>
          </w:tcPr>
          <w:p w14:paraId="07587165" w14:textId="77777777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400C" w:rsidRPr="00DB2442" w14:paraId="62F0EAEB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2259912" w14:textId="77777777" w:rsidR="00DB2442" w:rsidRPr="00DB2442" w:rsidRDefault="00DB2442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3.</w:t>
            </w:r>
          </w:p>
        </w:tc>
        <w:tc>
          <w:tcPr>
            <w:tcW w:w="1382" w:type="dxa"/>
          </w:tcPr>
          <w:p w14:paraId="276E36A9" w14:textId="35EEF897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32" w:type="dxa"/>
          </w:tcPr>
          <w:p w14:paraId="4A33B342" w14:textId="0FBBE28D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C70B7DB" w14:textId="70448554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0" w:type="dxa"/>
          </w:tcPr>
          <w:p w14:paraId="4B4A0DF8" w14:textId="2F9E8AED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9" w:type="dxa"/>
          </w:tcPr>
          <w:p w14:paraId="7306D2E2" w14:textId="77777777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7D5289A" w14:textId="1C49A14E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7838990" w14:textId="1A251955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C414F8E" w14:textId="19D84D95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0959FFA" w14:textId="48A916B1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72705CC" w14:textId="4E4F0614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F1643FE" w14:textId="6211574D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43B3BCB" w14:textId="2A10D03C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F71B063" w14:textId="7C3F78F9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9" w:type="dxa"/>
          </w:tcPr>
          <w:p w14:paraId="4788B768" w14:textId="7DDF57FD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0186" w:rsidRPr="00DB2442" w14:paraId="2C6D75DE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4F7126EA" w14:textId="77777777" w:rsidR="00DB2442" w:rsidRPr="00DB2442" w:rsidRDefault="00DB2442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4.</w:t>
            </w:r>
          </w:p>
        </w:tc>
        <w:tc>
          <w:tcPr>
            <w:tcW w:w="1382" w:type="dxa"/>
          </w:tcPr>
          <w:p w14:paraId="42EECE47" w14:textId="2D3E408B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32" w:type="dxa"/>
          </w:tcPr>
          <w:p w14:paraId="5E6C4984" w14:textId="633617DC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B4D30FB" w14:textId="0783B7FD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0" w:type="dxa"/>
          </w:tcPr>
          <w:p w14:paraId="5B5CF9D4" w14:textId="2BC389A1" w:rsidR="00DB2442" w:rsidRPr="00DB2442" w:rsidRDefault="00DB2442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9" w:type="dxa"/>
          </w:tcPr>
          <w:p w14:paraId="18E9228B" w14:textId="77777777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2DEF0E2" w14:textId="669C676F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DCBE564" w14:textId="21CA3D3F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22C1E9F" w14:textId="7A76272F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19F85D0" w14:textId="4CDDF7BF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FDD646A" w14:textId="4734BA5A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B6206E9" w14:textId="563B97A0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AFC84C" w14:textId="4FFDCA02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4A3F987" w14:textId="457FB98A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9" w:type="dxa"/>
          </w:tcPr>
          <w:p w14:paraId="31A89BCB" w14:textId="4FBDF57E" w:rsidR="00DB2442" w:rsidRPr="00DB2442" w:rsidRDefault="00DB2442" w:rsidP="00DB244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400C" w:rsidRPr="00DB2442" w14:paraId="1CF7C854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E4F852F" w14:textId="77777777" w:rsidR="00DB2442" w:rsidRPr="00DB2442" w:rsidRDefault="00DB2442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DB2442">
              <w:rPr>
                <w:rFonts w:ascii="Times New Roman" w:hAnsi="Times New Roman" w:cs="Times New Roman"/>
                <w:sz w:val="20"/>
                <w:szCs w:val="24"/>
              </w:rPr>
              <w:t>5.</w:t>
            </w:r>
          </w:p>
        </w:tc>
        <w:tc>
          <w:tcPr>
            <w:tcW w:w="1382" w:type="dxa"/>
          </w:tcPr>
          <w:p w14:paraId="4BB55D7A" w14:textId="2BD76850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332" w:type="dxa"/>
          </w:tcPr>
          <w:p w14:paraId="07CFDF79" w14:textId="3AC828F1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CBCE9BE" w14:textId="2FCBDC1E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0" w:type="dxa"/>
          </w:tcPr>
          <w:p w14:paraId="065FEE20" w14:textId="483EE45F" w:rsidR="00DB2442" w:rsidRPr="00DB2442" w:rsidRDefault="00DB2442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9" w:type="dxa"/>
          </w:tcPr>
          <w:p w14:paraId="293EFBC5" w14:textId="04334B1F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04D8C9B" w14:textId="62E84887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A18008E" w14:textId="1E3B458F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5DA374E" w14:textId="1D714A47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F887E82" w14:textId="4D785C14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26A0C89" w14:textId="4218D38B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96F85F0" w14:textId="5DD4A708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721B70" w14:textId="0F0F6CFC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2935A99" w14:textId="3CC5E5D8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9" w:type="dxa"/>
          </w:tcPr>
          <w:p w14:paraId="4A07814A" w14:textId="19390D74" w:rsidR="00DB2442" w:rsidRPr="00DB2442" w:rsidRDefault="00DB2442" w:rsidP="00DB24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400C" w:rsidRPr="00B951E3" w14:paraId="65C39184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6" w:type="dxa"/>
          </w:tcPr>
          <w:p w14:paraId="7D2A1449" w14:textId="77777777" w:rsidR="00355127" w:rsidRPr="00B951E3" w:rsidRDefault="00355127" w:rsidP="007D400C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82" w:type="dxa"/>
          </w:tcPr>
          <w:p w14:paraId="52592091" w14:textId="23B425B8" w:rsidR="00355127" w:rsidRPr="00B951E3" w:rsidRDefault="00B951E3" w:rsidP="003551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951E3">
              <w:rPr>
                <w:rFonts w:ascii="Times New Roman" w:hAnsi="Times New Roman" w:cs="Times New Roman"/>
                <w:b/>
                <w:bCs/>
                <w:szCs w:val="24"/>
              </w:rPr>
              <w:t>TOTAL</w:t>
            </w:r>
          </w:p>
        </w:tc>
        <w:tc>
          <w:tcPr>
            <w:tcW w:w="1332" w:type="dxa"/>
          </w:tcPr>
          <w:p w14:paraId="404331D1" w14:textId="77777777" w:rsidR="00355127" w:rsidRPr="00B951E3" w:rsidRDefault="00355127" w:rsidP="003551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6CDB0247" w14:textId="77777777" w:rsidR="00355127" w:rsidRPr="00B951E3" w:rsidRDefault="00355127" w:rsidP="003551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10" w:type="dxa"/>
          </w:tcPr>
          <w:p w14:paraId="28F35874" w14:textId="45596E3D" w:rsidR="00355127" w:rsidRPr="00B951E3" w:rsidRDefault="00355127" w:rsidP="003551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019" w:type="dxa"/>
          </w:tcPr>
          <w:p w14:paraId="1A951AF5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6537E10C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2BC18478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3A03B3C7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3B14BE5F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25D81DA0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6EF5582B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554449AE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37CB6CF5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49" w:type="dxa"/>
          </w:tcPr>
          <w:p w14:paraId="121FB731" w14:textId="77777777" w:rsidR="00355127" w:rsidRPr="00B951E3" w:rsidRDefault="00355127" w:rsidP="00355127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5B67138" w14:textId="65189BE6" w:rsidR="00DB2442" w:rsidRPr="00C92DF8" w:rsidRDefault="00C92DF8" w:rsidP="007D400C">
      <w:pPr>
        <w:spacing w:before="240"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C92DF8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Note: Put </w:t>
      </w:r>
      <w:r w:rsidRPr="00C92DF8">
        <w:rPr>
          <w:rFonts w:ascii="Times New Roman" w:hAnsi="Times New Roman" w:cs="Times New Roman"/>
          <w:b/>
          <w:bCs/>
          <w:sz w:val="24"/>
          <w:szCs w:val="24"/>
        </w:rPr>
        <w:sym w:font="Wingdings" w:char="F0FC"/>
      </w:r>
      <w:r w:rsidRPr="00C92DF8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mark wherever document is submitted.</w:t>
      </w:r>
    </w:p>
    <w:p w14:paraId="03225168" w14:textId="77777777" w:rsidR="00673296" w:rsidRPr="00DB2442" w:rsidRDefault="00673296" w:rsidP="00DB24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LightGrid-Accent6"/>
        <w:tblW w:w="0" w:type="auto"/>
        <w:jc w:val="center"/>
        <w:tblLook w:val="04A0" w:firstRow="1" w:lastRow="0" w:firstColumn="1" w:lastColumn="0" w:noHBand="0" w:noVBand="1"/>
      </w:tblPr>
      <w:tblGrid>
        <w:gridCol w:w="620"/>
        <w:gridCol w:w="2970"/>
        <w:gridCol w:w="1710"/>
        <w:gridCol w:w="2520"/>
        <w:gridCol w:w="1260"/>
        <w:gridCol w:w="1169"/>
        <w:gridCol w:w="1171"/>
        <w:gridCol w:w="1980"/>
      </w:tblGrid>
      <w:tr w:rsidR="00D67113" w:rsidRPr="00DB2442" w14:paraId="688C84DF" w14:textId="77777777" w:rsidTr="007D4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5699B103" w14:textId="0394334F" w:rsidR="00D67113" w:rsidRPr="00DB2442" w:rsidRDefault="00D67113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  <w:r w:rsidR="00B951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970" w:type="dxa"/>
          </w:tcPr>
          <w:p w14:paraId="61289CB4" w14:textId="77777777" w:rsidR="00D67113" w:rsidRPr="00DB2442" w:rsidRDefault="00D67113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Name of the Committee</w:t>
            </w:r>
          </w:p>
        </w:tc>
        <w:tc>
          <w:tcPr>
            <w:tcW w:w="1710" w:type="dxa"/>
          </w:tcPr>
          <w:p w14:paraId="6E108359" w14:textId="77777777" w:rsidR="00D67113" w:rsidRPr="00DB2442" w:rsidRDefault="000E666A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 By</w:t>
            </w:r>
          </w:p>
        </w:tc>
        <w:tc>
          <w:tcPr>
            <w:tcW w:w="2520" w:type="dxa"/>
          </w:tcPr>
          <w:p w14:paraId="0A8BE4FF" w14:textId="22023174" w:rsidR="00D67113" w:rsidRPr="00DB2442" w:rsidRDefault="00D67113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  <w:r w:rsidR="007D400C">
              <w:rPr>
                <w:rFonts w:ascii="Times New Roman" w:hAnsi="Times New Roman" w:cs="Times New Roman"/>
                <w:sz w:val="24"/>
                <w:szCs w:val="24"/>
              </w:rPr>
              <w:t>/ Supporting Documents</w:t>
            </w:r>
          </w:p>
        </w:tc>
        <w:tc>
          <w:tcPr>
            <w:tcW w:w="1260" w:type="dxa"/>
          </w:tcPr>
          <w:p w14:paraId="33DCC143" w14:textId="77777777" w:rsidR="00D67113" w:rsidRPr="00DB2442" w:rsidRDefault="00D67113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Fund Collection</w:t>
            </w:r>
          </w:p>
        </w:tc>
        <w:tc>
          <w:tcPr>
            <w:tcW w:w="1169" w:type="dxa"/>
          </w:tcPr>
          <w:p w14:paraId="36EEEAC7" w14:textId="77777777" w:rsidR="00D67113" w:rsidRPr="00DB2442" w:rsidRDefault="00D67113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Write-up</w:t>
            </w:r>
          </w:p>
        </w:tc>
        <w:tc>
          <w:tcPr>
            <w:tcW w:w="1171" w:type="dxa"/>
          </w:tcPr>
          <w:p w14:paraId="06B19A0E" w14:textId="77777777" w:rsidR="00D67113" w:rsidRPr="00DB2442" w:rsidRDefault="00D67113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Expenses</w:t>
            </w:r>
          </w:p>
        </w:tc>
        <w:tc>
          <w:tcPr>
            <w:tcW w:w="1980" w:type="dxa"/>
          </w:tcPr>
          <w:p w14:paraId="666FC2AE" w14:textId="680AACC5" w:rsidR="00D67113" w:rsidRPr="00DB2442" w:rsidRDefault="007D400C" w:rsidP="00DB24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7D400C">
              <w:rPr>
                <w:rFonts w:ascii="Times New Roman" w:hAnsi="Times New Roman" w:cs="Times New Roman"/>
                <w:sz w:val="24"/>
                <w:szCs w:val="32"/>
              </w:rPr>
              <w:t>Coordinators, ACs, Volunteers (Number)</w:t>
            </w:r>
          </w:p>
        </w:tc>
      </w:tr>
      <w:tr w:rsidR="00D67113" w:rsidRPr="00DB2442" w14:paraId="6EF80364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71D23BEC" w14:textId="77777777" w:rsidR="00D67113" w:rsidRPr="00DB2442" w:rsidRDefault="00D67113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970" w:type="dxa"/>
          </w:tcPr>
          <w:p w14:paraId="2951AF91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1710" w:type="dxa"/>
          </w:tcPr>
          <w:p w14:paraId="3DC917A1" w14:textId="5749C185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69C600A" w14:textId="4D75BE62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81D56B2" w14:textId="7B7B8A4E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3893B631" w14:textId="5F87E57B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15C1533D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4A3120B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4E8F9E56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3BA6F389" w14:textId="77777777" w:rsidR="00D67113" w:rsidRPr="00DB2442" w:rsidRDefault="00D67113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970" w:type="dxa"/>
          </w:tcPr>
          <w:p w14:paraId="0ED9B14E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Public Relation</w:t>
            </w:r>
          </w:p>
        </w:tc>
        <w:tc>
          <w:tcPr>
            <w:tcW w:w="1710" w:type="dxa"/>
          </w:tcPr>
          <w:p w14:paraId="5073AB57" w14:textId="4391E0CF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08116AE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34FBE2A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553F50DC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790DFA2F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843DD5A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10F38B1F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76BA1E82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970" w:type="dxa"/>
          </w:tcPr>
          <w:p w14:paraId="5D315630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Marketing</w:t>
            </w:r>
          </w:p>
        </w:tc>
        <w:tc>
          <w:tcPr>
            <w:tcW w:w="1710" w:type="dxa"/>
          </w:tcPr>
          <w:p w14:paraId="48C45E1B" w14:textId="4E6A48B4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05B1683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17B7E3A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69A63A5B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2919933F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53297BA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46F818FF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6A2CE1DA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970" w:type="dxa"/>
          </w:tcPr>
          <w:p w14:paraId="56E14DDF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Decoration</w:t>
            </w:r>
          </w:p>
        </w:tc>
        <w:tc>
          <w:tcPr>
            <w:tcW w:w="1710" w:type="dxa"/>
          </w:tcPr>
          <w:p w14:paraId="1C755083" w14:textId="5E74039F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B9E65AA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6AF0DD0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64B1C358" w14:textId="0AC53862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129FFE8F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EF56388" w14:textId="39158CBE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1C3215A9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36E3B824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970" w:type="dxa"/>
          </w:tcPr>
          <w:p w14:paraId="591C1E2F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Technical &amp; Website</w:t>
            </w:r>
          </w:p>
        </w:tc>
        <w:tc>
          <w:tcPr>
            <w:tcW w:w="1710" w:type="dxa"/>
          </w:tcPr>
          <w:p w14:paraId="26BEDA80" w14:textId="23BBC99F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02D129C9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D3CA9DC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0B4D2C5A" w14:textId="5B110982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2AAB317E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4967C7A" w14:textId="4B10B588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33CA73A5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4875B6DB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970" w:type="dxa"/>
          </w:tcPr>
          <w:p w14:paraId="66F4CDD1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1710" w:type="dxa"/>
          </w:tcPr>
          <w:p w14:paraId="5888B818" w14:textId="7632B0F3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1FF5568F" w14:textId="67811ECF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20667BF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6AC6BBE9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6523DC51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BC8073D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390ED917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78C35B87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970" w:type="dxa"/>
          </w:tcPr>
          <w:p w14:paraId="799B3B08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Refreshment</w:t>
            </w:r>
          </w:p>
        </w:tc>
        <w:tc>
          <w:tcPr>
            <w:tcW w:w="1710" w:type="dxa"/>
          </w:tcPr>
          <w:p w14:paraId="53349ED0" w14:textId="11BB52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4BD639C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0A32D8B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5F16E71D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0CAD3787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C37F069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5361198C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09AB2565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970" w:type="dxa"/>
          </w:tcPr>
          <w:p w14:paraId="05C64599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Hospitality</w:t>
            </w:r>
          </w:p>
        </w:tc>
        <w:tc>
          <w:tcPr>
            <w:tcW w:w="1710" w:type="dxa"/>
          </w:tcPr>
          <w:p w14:paraId="2268B103" w14:textId="5A576031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55B7CEF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1D4A32F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15850B0F" w14:textId="0D1553FD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2C05EEC8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AA62833" w14:textId="37A697AB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4B8673DC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4F1DF4CA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970" w:type="dxa"/>
          </w:tcPr>
          <w:p w14:paraId="4B44B68F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Transportation</w:t>
            </w:r>
          </w:p>
        </w:tc>
        <w:tc>
          <w:tcPr>
            <w:tcW w:w="1710" w:type="dxa"/>
          </w:tcPr>
          <w:p w14:paraId="261C693D" w14:textId="65122425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AFE021B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DA3A172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397571E0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699E61BC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184E72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5C7303E3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00178FEC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970" w:type="dxa"/>
          </w:tcPr>
          <w:p w14:paraId="22F911C6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Photography</w:t>
            </w:r>
          </w:p>
        </w:tc>
        <w:tc>
          <w:tcPr>
            <w:tcW w:w="1710" w:type="dxa"/>
          </w:tcPr>
          <w:p w14:paraId="482BA5E2" w14:textId="0401924F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D87A51E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7D65DD1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25DA06AD" w14:textId="73447F71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383ED5F8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DA34AA2" w14:textId="0643D4B9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64F784B5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43690FE7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2970" w:type="dxa"/>
          </w:tcPr>
          <w:p w14:paraId="3093F519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Resources</w:t>
            </w:r>
          </w:p>
        </w:tc>
        <w:tc>
          <w:tcPr>
            <w:tcW w:w="1710" w:type="dxa"/>
          </w:tcPr>
          <w:p w14:paraId="372E944D" w14:textId="4B56A5A2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10FC2E1C" w14:textId="2C85BED6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5819D5F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487F1E00" w14:textId="3782B5D0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4FAED3B2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0FC2A83" w14:textId="25DA01C5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1B33D8BD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06AAF88A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2970" w:type="dxa"/>
          </w:tcPr>
          <w:p w14:paraId="680D6A79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Media</w:t>
            </w:r>
          </w:p>
        </w:tc>
        <w:tc>
          <w:tcPr>
            <w:tcW w:w="1710" w:type="dxa"/>
          </w:tcPr>
          <w:p w14:paraId="65BA8177" w14:textId="561D15E3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3F05A672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6CF32B0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65D86A85" w14:textId="21F6DC2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3A7B4F53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79F0948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6CB60DE4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2F0E8C60" w14:textId="77777777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2970" w:type="dxa"/>
          </w:tcPr>
          <w:p w14:paraId="5C2BFDD0" w14:textId="1704F684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Inaugural</w:t>
            </w:r>
            <w:r w:rsidR="007D400C">
              <w:rPr>
                <w:rFonts w:ascii="Times New Roman" w:hAnsi="Times New Roman" w:cs="Times New Roman"/>
                <w:sz w:val="24"/>
                <w:szCs w:val="24"/>
              </w:rPr>
              <w:t xml:space="preserve"> &amp; Closing</w:t>
            </w:r>
          </w:p>
        </w:tc>
        <w:tc>
          <w:tcPr>
            <w:tcW w:w="1710" w:type="dxa"/>
          </w:tcPr>
          <w:p w14:paraId="1EB50495" w14:textId="34DD7DBB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217D90D0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9293661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6D1817A1" w14:textId="166897CA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504F6702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12FAABF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400C" w:rsidRPr="00DB2442" w14:paraId="04273B7A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6BDBB360" w14:textId="0F58BB01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400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0" w:type="dxa"/>
          </w:tcPr>
          <w:p w14:paraId="667D5638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Cultural</w:t>
            </w:r>
          </w:p>
        </w:tc>
        <w:tc>
          <w:tcPr>
            <w:tcW w:w="1710" w:type="dxa"/>
          </w:tcPr>
          <w:p w14:paraId="7161955B" w14:textId="54256769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47ABBD4B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289BC31" w14:textId="77777777" w:rsidR="00D67113" w:rsidRPr="009E50C7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19056464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7EE919D4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F90E17C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113" w:rsidRPr="00DB2442" w14:paraId="617D9BCE" w14:textId="77777777" w:rsidTr="007D4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70215A3C" w14:textId="6E84E6B6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400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0" w:type="dxa"/>
          </w:tcPr>
          <w:p w14:paraId="4A8FA25D" w14:textId="3D085C5F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Tentage</w:t>
            </w:r>
          </w:p>
        </w:tc>
        <w:tc>
          <w:tcPr>
            <w:tcW w:w="1710" w:type="dxa"/>
          </w:tcPr>
          <w:p w14:paraId="0354994A" w14:textId="39FD13DE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5F8954A4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2811097" w14:textId="77777777" w:rsidR="00D67113" w:rsidRPr="009E50C7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</w:p>
        </w:tc>
        <w:tc>
          <w:tcPr>
            <w:tcW w:w="1169" w:type="dxa"/>
          </w:tcPr>
          <w:p w14:paraId="1C6648C0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1B01A3B3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8F1DB7A" w14:textId="77777777" w:rsidR="00D67113" w:rsidRPr="00DB2442" w:rsidRDefault="00D67113" w:rsidP="00DB2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D400C" w:rsidRPr="00DB2442" w14:paraId="1DCAE5DF" w14:textId="77777777" w:rsidTr="007D400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0" w:type="dxa"/>
          </w:tcPr>
          <w:p w14:paraId="2ACF086D" w14:textId="6CC47378" w:rsidR="00D67113" w:rsidRPr="00DB2442" w:rsidRDefault="004A2AC5" w:rsidP="00B951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D400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970" w:type="dxa"/>
          </w:tcPr>
          <w:p w14:paraId="63830839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2442">
              <w:rPr>
                <w:rFonts w:ascii="Times New Roman" w:hAnsi="Times New Roman" w:cs="Times New Roman"/>
                <w:sz w:val="24"/>
                <w:szCs w:val="24"/>
              </w:rPr>
              <w:t>Finance</w:t>
            </w:r>
          </w:p>
        </w:tc>
        <w:tc>
          <w:tcPr>
            <w:tcW w:w="1710" w:type="dxa"/>
          </w:tcPr>
          <w:p w14:paraId="34DF6F9D" w14:textId="3CEFF4A1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</w:tcPr>
          <w:p w14:paraId="7AC9AC01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5D897A1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9" w:type="dxa"/>
          </w:tcPr>
          <w:p w14:paraId="013DB94F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1" w:type="dxa"/>
          </w:tcPr>
          <w:p w14:paraId="37FAB98E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8AD5CB9" w14:textId="77777777" w:rsidR="00D67113" w:rsidRPr="00DB2442" w:rsidRDefault="00D67113" w:rsidP="00DB244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3E914C" w14:textId="20EEA7E1" w:rsidR="007D400C" w:rsidRPr="00C92DF8" w:rsidRDefault="007D400C" w:rsidP="007D400C">
      <w:pPr>
        <w:spacing w:before="240"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C92DF8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 xml:space="preserve">Note: Put </w:t>
      </w:r>
      <w:r w:rsidRPr="00C92DF8">
        <w:rPr>
          <w:rFonts w:ascii="Times New Roman" w:hAnsi="Times New Roman" w:cs="Times New Roman"/>
          <w:b/>
          <w:bCs/>
          <w:sz w:val="24"/>
          <w:szCs w:val="24"/>
        </w:rPr>
        <w:sym w:font="Wingdings" w:char="F0FC"/>
      </w:r>
      <w:r w:rsidRPr="00C92DF8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mark wherever document is submitted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and </w:t>
      </w:r>
      <w:r w:rsidRPr="007D400C">
        <w:rPr>
          <w:rFonts w:ascii="Times New Roman" w:hAnsi="Times New Roman" w:cs="Times New Roman"/>
          <w:b/>
          <w:bCs/>
          <w:sz w:val="24"/>
          <w:szCs w:val="24"/>
        </w:rPr>
        <w:t>NA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wherever the column is not applicable</w:t>
      </w:r>
      <w:r w:rsidRPr="00C92DF8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</w:p>
    <w:p w14:paraId="23C092F9" w14:textId="77777777" w:rsidR="00673296" w:rsidRPr="00DB2442" w:rsidRDefault="00673296" w:rsidP="00DB24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73296" w:rsidRPr="00DB2442" w:rsidSect="004061B0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NDczMzUxNzQwNTVQ0lEKTi0uzszPAykwrAUAzn4SpCwAAAA="/>
  </w:docVars>
  <w:rsids>
    <w:rsidRoot w:val="00631031"/>
    <w:rsid w:val="0003778E"/>
    <w:rsid w:val="00097983"/>
    <w:rsid w:val="000E666A"/>
    <w:rsid w:val="0012579B"/>
    <w:rsid w:val="0031451F"/>
    <w:rsid w:val="00347E66"/>
    <w:rsid w:val="00355127"/>
    <w:rsid w:val="004061B0"/>
    <w:rsid w:val="004111E8"/>
    <w:rsid w:val="00426A59"/>
    <w:rsid w:val="004479E2"/>
    <w:rsid w:val="004A2AC5"/>
    <w:rsid w:val="00631031"/>
    <w:rsid w:val="00673296"/>
    <w:rsid w:val="006B123E"/>
    <w:rsid w:val="007318AB"/>
    <w:rsid w:val="007D400C"/>
    <w:rsid w:val="007E3C5D"/>
    <w:rsid w:val="00830186"/>
    <w:rsid w:val="008B1A6A"/>
    <w:rsid w:val="00965ABB"/>
    <w:rsid w:val="00973C2D"/>
    <w:rsid w:val="009E50C7"/>
    <w:rsid w:val="00AE1E65"/>
    <w:rsid w:val="00B13877"/>
    <w:rsid w:val="00B951E3"/>
    <w:rsid w:val="00BE5084"/>
    <w:rsid w:val="00C459B5"/>
    <w:rsid w:val="00C92DF8"/>
    <w:rsid w:val="00CB2DD3"/>
    <w:rsid w:val="00D67113"/>
    <w:rsid w:val="00DB2442"/>
    <w:rsid w:val="00DE06C1"/>
    <w:rsid w:val="00E85CC6"/>
    <w:rsid w:val="00EE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79935"/>
  <w15:docId w15:val="{A2772AD2-4EB2-464D-ADEA-F9B37760F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6">
    <w:name w:val="Light Grid Accent 6"/>
    <w:basedOn w:val="TableNormal"/>
    <w:uiPriority w:val="62"/>
    <w:rsid w:val="00DB2442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P</dc:creator>
  <cp:keywords/>
  <dc:description/>
  <cp:lastModifiedBy>Yashwardhan Singh</cp:lastModifiedBy>
  <cp:revision>7</cp:revision>
  <cp:lastPrinted>2023-11-07T10:00:00Z</cp:lastPrinted>
  <dcterms:created xsi:type="dcterms:W3CDTF">2023-11-07T08:03:00Z</dcterms:created>
  <dcterms:modified xsi:type="dcterms:W3CDTF">2023-11-07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fb961ecec483e17f12a1bb13b77cd084272b5476c1991c7424d7668606b8b9</vt:lpwstr>
  </property>
</Properties>
</file>